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1C498" w14:textId="72884727" w:rsidR="00221C63" w:rsidRPr="00221C63" w:rsidRDefault="00221C63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21C63">
        <w:rPr>
          <w:rFonts w:ascii="Times New Roman" w:eastAsia="Times New Roman" w:hAnsi="Times New Roman" w:cs="Times New Roman"/>
          <w:b/>
          <w:sz w:val="20"/>
          <w:szCs w:val="20"/>
        </w:rPr>
        <w:t xml:space="preserve">Adina-Eliza CROITORU </w:t>
      </w:r>
      <w:r w:rsidR="0059010D" w:rsidRPr="0059010D">
        <w:rPr>
          <w:rFonts w:ascii="Times New Roman" w:eastAsia="Times New Roman" w:hAnsi="Times New Roman" w:cs="Times New Roman"/>
          <w:sz w:val="20"/>
          <w:szCs w:val="20"/>
        </w:rPr>
        <w:t>is a professor at the Faculty of Geography of Babes-</w:t>
      </w:r>
      <w:proofErr w:type="spellStart"/>
      <w:r w:rsidR="0059010D" w:rsidRPr="0059010D">
        <w:rPr>
          <w:rFonts w:ascii="Times New Roman" w:eastAsia="Times New Roman" w:hAnsi="Times New Roman" w:cs="Times New Roman"/>
          <w:sz w:val="20"/>
          <w:szCs w:val="20"/>
        </w:rPr>
        <w:t>Bolyai</w:t>
      </w:r>
      <w:proofErr w:type="spellEnd"/>
      <w:r w:rsidR="0059010D" w:rsidRPr="0059010D">
        <w:rPr>
          <w:rFonts w:ascii="Times New Roman" w:eastAsia="Times New Roman" w:hAnsi="Times New Roman" w:cs="Times New Roman"/>
          <w:sz w:val="20"/>
          <w:szCs w:val="20"/>
        </w:rPr>
        <w:t xml:space="preserve"> University</w:t>
      </w:r>
      <w:r w:rsidRPr="00221C63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F8FC193" w14:textId="77777777" w:rsidR="00221C63" w:rsidRPr="00221C63" w:rsidRDefault="00221C63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val="hu-HU"/>
        </w:rPr>
      </w:pPr>
    </w:p>
    <w:p w14:paraId="4FBC5D14" w14:textId="46C12506" w:rsidR="00221C63" w:rsidRPr="001A6013" w:rsidRDefault="0059010D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</w:pPr>
      <w:r w:rsidRPr="0059010D">
        <w:rPr>
          <w:rFonts w:ascii="Times New Roman" w:eastAsia="Times New Roman" w:hAnsi="Times New Roman" w:cs="Times New Roman"/>
          <w:b/>
          <w:sz w:val="20"/>
          <w:szCs w:val="20"/>
          <w:lang w:val="ro-RO"/>
        </w:rPr>
        <w:t>Area of competence:</w:t>
      </w:r>
      <w:r w:rsidRPr="0059010D">
        <w:rPr>
          <w:rFonts w:ascii="Times New Roman" w:eastAsia="Times New Roman" w:hAnsi="Times New Roman" w:cs="Times New Roman"/>
          <w:b/>
          <w:sz w:val="20"/>
          <w:szCs w:val="20"/>
          <w:lang w:val="ro-RO"/>
        </w:rPr>
        <w:t xml:space="preserve"> </w:t>
      </w:r>
      <w:r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general meteorology and climatology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;</w:t>
      </w:r>
      <w:r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 xml:space="preserve"> extreme weather and climate events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 xml:space="preserve"> 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and their impact on environment and society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;</w:t>
      </w:r>
      <w:r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 xml:space="preserve"> climate changes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;</w:t>
      </w:r>
      <w:r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 xml:space="preserve"> biometeorology (human biometeorology and agroclimatology)</w:t>
      </w:r>
      <w:r w:rsidR="005F7805" w:rsidRPr="001A6013">
        <w:rPr>
          <w:rFonts w:ascii="Times New Roman" w:eastAsia="Times New Roman" w:hAnsi="Times New Roman" w:cs="Times New Roman"/>
          <w:bCs/>
          <w:sz w:val="20"/>
          <w:szCs w:val="20"/>
          <w:lang w:val="ro-RO"/>
        </w:rPr>
        <w:t>.</w:t>
      </w:r>
    </w:p>
    <w:p w14:paraId="0A87DC5A" w14:textId="77777777" w:rsidR="0059010D" w:rsidRPr="00221C63" w:rsidRDefault="0059010D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o-RO"/>
        </w:rPr>
      </w:pPr>
    </w:p>
    <w:p w14:paraId="597F8D01" w14:textId="70FE0A48" w:rsidR="00221C63" w:rsidRPr="0059010D" w:rsidRDefault="0059010D" w:rsidP="00221C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hu-HU"/>
        </w:rPr>
      </w:pPr>
      <w:r w:rsidRPr="0059010D">
        <w:rPr>
          <w:rFonts w:ascii="Times New Roman" w:eastAsia="Times New Roman" w:hAnsi="Times New Roman" w:cs="Times New Roman"/>
          <w:b/>
          <w:sz w:val="20"/>
          <w:szCs w:val="20"/>
          <w:lang w:val="hu-HU"/>
        </w:rPr>
        <w:t xml:space="preserve">Research interests </w:t>
      </w:r>
      <w:r w:rsidRPr="0059010D">
        <w:rPr>
          <w:rFonts w:ascii="Times New Roman" w:eastAsia="Times New Roman" w:hAnsi="Times New Roman" w:cs="Times New Roman"/>
          <w:bCs/>
          <w:sz w:val="20"/>
          <w:szCs w:val="20"/>
          <w:lang w:val="hu-HU"/>
        </w:rPr>
        <w:t>fall into three major areas:</w:t>
      </w:r>
    </w:p>
    <w:p w14:paraId="1B9C15E8" w14:textId="415537FF" w:rsidR="0059010D" w:rsidRPr="0059010D" w:rsidRDefault="0059010D" w:rsidP="0059010D">
      <w:pPr>
        <w:pStyle w:val="ListParagraph"/>
        <w:numPr>
          <w:ilvl w:val="0"/>
          <w:numId w:val="5"/>
        </w:numPr>
        <w:spacing w:after="0"/>
        <w:ind w:left="634"/>
        <w:rPr>
          <w:rFonts w:ascii="Times New Roman" w:eastAsia="Times New Roman" w:hAnsi="Times New Roman" w:cs="Times New Roman"/>
          <w:b/>
          <w:color w:val="0070C0"/>
          <w:sz w:val="20"/>
          <w:szCs w:val="20"/>
        </w:rPr>
      </w:pPr>
      <w:bookmarkStart w:id="0" w:name="_Hlk84799165"/>
      <w:r w:rsidRPr="0059010D">
        <w:rPr>
          <w:rFonts w:ascii="Times New Roman" w:eastAsia="Times New Roman" w:hAnsi="Times New Roman" w:cs="Times New Roman"/>
          <w:b/>
          <w:color w:val="0070C0"/>
          <w:sz w:val="20"/>
          <w:szCs w:val="20"/>
        </w:rPr>
        <w:t>Extreme weather and climate events and their impact on environment and society</w:t>
      </w:r>
    </w:p>
    <w:p w14:paraId="01B2DE8E" w14:textId="77FB6B6D" w:rsidR="00221C63" w:rsidRPr="00221C63" w:rsidRDefault="0059010D" w:rsidP="0059010D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b/>
          <w:sz w:val="20"/>
          <w:szCs w:val="20"/>
          <w:lang w:val="hu-HU"/>
        </w:rPr>
      </w:pPr>
      <w:r w:rsidRPr="0059010D">
        <w:rPr>
          <w:rFonts w:ascii="Times New Roman" w:eastAsia="Times New Roman" w:hAnsi="Times New Roman" w:cs="Times New Roman"/>
          <w:bCs/>
          <w:sz w:val="20"/>
          <w:szCs w:val="20"/>
          <w:lang w:val="hu-HU"/>
        </w:rPr>
        <w:t xml:space="preserve">The most significant publications are: </w:t>
      </w:r>
      <w:r w:rsidR="00221C63" w:rsidRPr="00221C63">
        <w:rPr>
          <w:rFonts w:ascii="Times New Roman" w:eastAsia="Times New Roman" w:hAnsi="Times New Roman" w:cs="Times New Roman"/>
          <w:b/>
          <w:sz w:val="20"/>
          <w:szCs w:val="20"/>
          <w:lang w:val="hu-HU"/>
        </w:rPr>
        <w:t xml:space="preserve"> </w:t>
      </w:r>
    </w:p>
    <w:p w14:paraId="4610A8A1" w14:textId="77777777" w:rsidR="00221C63" w:rsidRPr="00221C63" w:rsidRDefault="00221C63" w:rsidP="00221C6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bookmarkStart w:id="1" w:name="_Hlk83054461"/>
      <w:bookmarkEnd w:id="0"/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>Piticar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(2013) Changes in daily extreme temperatures in the extra-Carpathians regions of Romania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Int. J. </w:t>
      </w:r>
      <w:proofErr w:type="spellStart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Climatol</w:t>
      </w:r>
      <w:proofErr w:type="spellEnd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.,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33(8), 1987–2001.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OI: 10.1002/joc.356. </w:t>
      </w:r>
    </w:p>
    <w:p w14:paraId="0822076E" w14:textId="77777777" w:rsidR="00221C63" w:rsidRPr="00221C63" w:rsidRDefault="00221C63" w:rsidP="00221C6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>Piticar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>Imbroane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M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>Burada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C (2013) Spatiotemporal distribution of aridity indices based on temperature and precipitation in the extra-Carpathian regions of Romania. </w:t>
      </w:r>
      <w:proofErr w:type="spellStart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Theor</w:t>
      </w:r>
      <w:proofErr w:type="spellEnd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. Appl. </w:t>
      </w:r>
      <w:proofErr w:type="spellStart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Climatol</w:t>
      </w:r>
      <w:proofErr w:type="spellEnd"/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.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112(3-4), 597-607. DOI 10.1007/s00704-012-0755-2. </w:t>
      </w:r>
    </w:p>
    <w:p w14:paraId="1C83B066" w14:textId="5361388B" w:rsidR="00221C63" w:rsidRPr="00221C63" w:rsidRDefault="00221C63" w:rsidP="00221C6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 xml:space="preserve">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>Chiotoroiu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 xml:space="preserve"> BC, Ivanova Todorova V, </w:t>
      </w:r>
      <w:proofErr w:type="spellStart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>Torica</w:t>
      </w:r>
      <w:proofErr w:type="spellEnd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en-GB"/>
        </w:rPr>
        <w:t xml:space="preserve"> V (2013),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Changes in precipitation extremes on the Black Sea Western Coast. </w:t>
      </w:r>
      <w:r w:rsidR="005C4C4B" w:rsidRPr="005C4C4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/>
        </w:rPr>
        <w:t>Glob Planet Chang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, 102, 10-19.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OI: 10.1016/j.gloplacha.2013.01.004. </w:t>
      </w:r>
      <w:bookmarkEnd w:id="1"/>
    </w:p>
    <w:p w14:paraId="0312FDB1" w14:textId="785EC3DF" w:rsidR="00221C63" w:rsidRPr="00221C63" w:rsidRDefault="00221C63" w:rsidP="00221C6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0"/>
          <w:szCs w:val="20"/>
        </w:rPr>
      </w:pPr>
      <w:bookmarkStart w:id="2" w:name="_Hlk83054650"/>
      <w:r w:rsidRPr="00221C63">
        <w:rPr>
          <w:rFonts w:ascii="Times New Roman" w:eastAsia="Calibri" w:hAnsi="Times New Roman" w:cs="Times New Roman"/>
          <w:b/>
          <w:color w:val="000000"/>
          <w:sz w:val="20"/>
          <w:szCs w:val="20"/>
        </w:rPr>
        <w:t xml:space="preserve">Croitoru AE, </w:t>
      </w:r>
      <w:proofErr w:type="spellStart"/>
      <w:r w:rsidRPr="00221C63">
        <w:rPr>
          <w:rFonts w:ascii="Times New Roman" w:eastAsia="Calibri" w:hAnsi="Times New Roman" w:cs="Times New Roman"/>
          <w:bCs/>
          <w:color w:val="000000"/>
          <w:sz w:val="20"/>
          <w:szCs w:val="20"/>
        </w:rPr>
        <w:t>Piticar</w:t>
      </w:r>
      <w:proofErr w:type="spellEnd"/>
      <w:r w:rsidRPr="00221C63">
        <w:rPr>
          <w:rFonts w:ascii="Times New Roman" w:eastAsia="Calibri" w:hAnsi="Times New Roman" w:cs="Times New Roman"/>
          <w:bCs/>
          <w:color w:val="000000"/>
          <w:sz w:val="20"/>
          <w:szCs w:val="20"/>
        </w:rPr>
        <w:t xml:space="preserve"> A,</w:t>
      </w:r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>Ciupertea</w:t>
      </w:r>
      <w:proofErr w:type="spellEnd"/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 FA, </w:t>
      </w:r>
      <w:proofErr w:type="spellStart"/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>Rosca</w:t>
      </w:r>
      <w:proofErr w:type="spellEnd"/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 CF (2016) Changes in heat wave indices in Romania over the period 1961-2015. </w:t>
      </w:r>
      <w:r w:rsidR="005C4C4B" w:rsidRPr="005C4C4B">
        <w:rPr>
          <w:rFonts w:ascii="Times New Roman" w:eastAsia="Calibri" w:hAnsi="Times New Roman" w:cs="Times New Roman"/>
          <w:i/>
          <w:color w:val="000000"/>
          <w:sz w:val="20"/>
          <w:szCs w:val="20"/>
        </w:rPr>
        <w:t>Glob Planet Change</w:t>
      </w:r>
      <w:r w:rsidRPr="00221C63">
        <w:rPr>
          <w:rFonts w:ascii="Times New Roman" w:eastAsia="Calibri" w:hAnsi="Times New Roman" w:cs="Times New Roman"/>
          <w:i/>
          <w:color w:val="000000"/>
          <w:sz w:val="20"/>
          <w:szCs w:val="20"/>
        </w:rPr>
        <w:t>,</w:t>
      </w:r>
      <w:r w:rsidRPr="00221C63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 146, November, 109–121. http://dx.doi.org/10.1016/j.gloplacha.2016.08.016.</w:t>
      </w:r>
    </w:p>
    <w:p w14:paraId="0A9B3177" w14:textId="50346D99" w:rsidR="00221C63" w:rsidRPr="0059010D" w:rsidRDefault="00221C63" w:rsidP="00221C6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bookmarkStart w:id="3" w:name="_Hlk82194457"/>
      <w:bookmarkEnd w:id="2"/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Herbel I, 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/>
        </w:rPr>
        <w:t>Croitoru</w:t>
      </w:r>
      <w:r w:rsidRPr="00221C63">
        <w:rPr>
          <w:rFonts w:ascii="Times New Roman" w:eastAsia="Times New Roman" w:hAnsi="Times New Roman" w:cs="Times New Roman"/>
          <w:b/>
          <w:caps/>
          <w:color w:val="000000"/>
          <w:sz w:val="20"/>
          <w:szCs w:val="20"/>
          <w:lang w:val="ro-RO"/>
        </w:rPr>
        <w:t xml:space="preserve"> 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/>
        </w:rPr>
        <w:t>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, Rus AV, Roșca CF, Harpa GV, Ciupertea AF, Rus</w:t>
      </w:r>
      <w:r w:rsidRPr="00221C63">
        <w:rPr>
          <w:rFonts w:ascii="Times New Roman" w:eastAsia="Times New Roman" w:hAnsi="Times New Roman" w:cs="Times New Roman"/>
          <w:caps/>
          <w:color w:val="000000"/>
          <w:sz w:val="20"/>
          <w:szCs w:val="20"/>
          <w:lang w:val="ro-RO"/>
        </w:rPr>
        <w:t xml:space="preserve">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I (2018)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 w:eastAsia="en-GB"/>
        </w:rPr>
        <w:t xml:space="preserve">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The impact of heat waves on surface urban heat island and on local economy in Cluj-Napoca City, Romania. </w:t>
      </w:r>
      <w:r w:rsidRPr="00221C63">
        <w:rPr>
          <w:rFonts w:ascii="Times New Roman" w:eastAsia="Times New Roman" w:hAnsi="Times New Roman" w:cs="Times New Roman"/>
          <w:i/>
          <w:color w:val="000000"/>
          <w:sz w:val="20"/>
          <w:szCs w:val="20"/>
          <w:lang w:val="ro-RO" w:eastAsia="en-GB"/>
        </w:rPr>
        <w:t>Theor. Appl. Climatol.,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 133(3–4), 681–695.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DOI: 10.1007/s00704-017-2196-4. </w:t>
      </w:r>
    </w:p>
    <w:p w14:paraId="065D5EDA" w14:textId="77777777" w:rsidR="0059010D" w:rsidRPr="00221C63" w:rsidRDefault="0059010D" w:rsidP="0059010D">
      <w:pPr>
        <w:spacing w:after="0" w:line="240" w:lineRule="auto"/>
        <w:ind w:left="502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bookmarkEnd w:id="3"/>
    <w:p w14:paraId="75B1EFAE" w14:textId="555FDE41" w:rsidR="00221C63" w:rsidRPr="0059010D" w:rsidRDefault="0059010D" w:rsidP="0059010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70C0"/>
          <w:sz w:val="20"/>
          <w:szCs w:val="20"/>
        </w:rPr>
      </w:pPr>
      <w:r w:rsidRPr="0059010D">
        <w:rPr>
          <w:rFonts w:ascii="Times New Roman" w:eastAsia="Times New Roman" w:hAnsi="Times New Roman" w:cs="Times New Roman"/>
          <w:b/>
          <w:color w:val="0070C0"/>
          <w:sz w:val="20"/>
          <w:szCs w:val="20"/>
        </w:rPr>
        <w:t>Climate changes</w:t>
      </w:r>
    </w:p>
    <w:p w14:paraId="4940FC02" w14:textId="77777777" w:rsidR="0059010D" w:rsidRPr="0059010D" w:rsidRDefault="0059010D" w:rsidP="0059010D">
      <w:pPr>
        <w:spacing w:after="0" w:line="240" w:lineRule="auto"/>
        <w:ind w:left="502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bookmarkStart w:id="4" w:name="_Hlk83054679"/>
      <w:r w:rsidRPr="0059010D">
        <w:rPr>
          <w:rFonts w:ascii="Times New Roman" w:eastAsia="Times New Roman" w:hAnsi="Times New Roman" w:cs="Times New Roman"/>
          <w:sz w:val="20"/>
          <w:szCs w:val="20"/>
        </w:rPr>
        <w:t xml:space="preserve">The most significant publications are:  </w:t>
      </w:r>
    </w:p>
    <w:p w14:paraId="5C2B838C" w14:textId="0587E3F6" w:rsidR="00221C63" w:rsidRPr="00221C63" w:rsidRDefault="00221C63" w:rsidP="00221C6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ro-RO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, Drignei D, Holobaca IH, Dragota CS (2012) Change-Point Analysis for Serially-Correlated Summit Temperatures in the Romanian Carpathians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/>
        </w:rPr>
        <w:t>Theor. Appl. Climatol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, 108(1-2), 9-18. DOI:10.1007/s00704-011-0508-7.</w:t>
      </w:r>
    </w:p>
    <w:p w14:paraId="0C627511" w14:textId="16B7F07A" w:rsidR="00221C63" w:rsidRPr="00221C63" w:rsidRDefault="00221C63" w:rsidP="00221C6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ro-RO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, Pititcar A, Dragotă CS, Burada DC (2013) Recent changes in reference evapotranspiration in Romania. </w:t>
      </w:r>
      <w:r w:rsidR="005C4C4B" w:rsidRPr="005C4C4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/>
        </w:rPr>
        <w:t>Glob Planet Chang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, 111 (December), 127-137. DOI: 10.1016/j.gloplacha.2013.09.004 </w:t>
      </w:r>
    </w:p>
    <w:p w14:paraId="3831D389" w14:textId="6B6B332D" w:rsidR="00221C63" w:rsidRPr="00221C63" w:rsidRDefault="00221C63" w:rsidP="00221C6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pacing w:val="-2"/>
          <w:sz w:val="20"/>
          <w:szCs w:val="20"/>
          <w:lang w:val="ro-RO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/>
        </w:rPr>
        <w:t>, Drignei D, Dragotă CS, Imecs Z, Burada DC (2014) Sharper Detection of Winter Temperature Changes in the Romanian Higher-Elevations</w:t>
      </w:r>
      <w:r w:rsidR="005C4C4B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/>
        </w:rPr>
        <w:t>.</w:t>
      </w:r>
      <w:r w:rsidRPr="00221C63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/>
        </w:rPr>
        <w:t xml:space="preserve"> </w:t>
      </w:r>
      <w:r w:rsidR="005C4C4B" w:rsidRPr="005C4C4B">
        <w:rPr>
          <w:rFonts w:ascii="Times New Roman" w:eastAsia="Times New Roman" w:hAnsi="Times New Roman" w:cs="Times New Roman"/>
          <w:i/>
          <w:iCs/>
          <w:color w:val="000000"/>
          <w:spacing w:val="-2"/>
          <w:sz w:val="20"/>
          <w:szCs w:val="20"/>
          <w:lang w:val="ro-RO"/>
        </w:rPr>
        <w:t>Glob Planet Change</w:t>
      </w:r>
      <w:r w:rsidRPr="00221C63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/>
        </w:rPr>
        <w:t>, 122 (November),  122–129. DOI: 10.1016/j.gloplacha.2014.08.011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.</w:t>
      </w:r>
    </w:p>
    <w:p w14:paraId="6A8CF7BF" w14:textId="785044BE" w:rsidR="00221C63" w:rsidRPr="00221C63" w:rsidRDefault="00221C63" w:rsidP="00221C63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Piticar A, Ciupertea FA, 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, Harpa GV (2018)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/>
        </w:rPr>
        <w:t xml:space="preserve"> 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Recent changes in heat waves and cold waves detected based on excess heat factor and excess cold factor in Romania</w:t>
      </w:r>
      <w:r w:rsidR="005C4C4B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>.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 </w:t>
      </w:r>
      <w:r w:rsidRPr="00221C63">
        <w:rPr>
          <w:rFonts w:ascii="Times New Roman" w:eastAsia="Times New Roman" w:hAnsi="Times New Roman" w:cs="Times New Roman"/>
          <w:i/>
          <w:color w:val="000000"/>
          <w:sz w:val="20"/>
          <w:szCs w:val="20"/>
          <w:lang w:val="ro-RO"/>
        </w:rPr>
        <w:t>Int. J. Climatol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  <w:t xml:space="preserve">., 38(4), 1777-1793. DOI: 10.1002/joc.5295 </w:t>
      </w:r>
      <w:bookmarkEnd w:id="4"/>
    </w:p>
    <w:p w14:paraId="3D095771" w14:textId="3CA9D01F" w:rsidR="00221C63" w:rsidRDefault="00221C63" w:rsidP="00221C63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Harpa GV, </w:t>
      </w: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 w:eastAsia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, Djurdjevic V, Horvath C (2019) Future changes in five extreme precipitation indices in the lowlands of Romania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 w:eastAsia="en-GB"/>
        </w:rPr>
        <w:t>Int. J. Climatol.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, 39, 15, 5720-5740, </w:t>
      </w:r>
      <w:hyperlink r:id="rId5" w:history="1">
        <w:r w:rsidRPr="00221C63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ro-RO" w:eastAsia="en-GB"/>
          </w:rPr>
          <w:t>https://doi.org/10.1002/joc.6183</w:t>
        </w:r>
      </w:hyperlink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>.</w:t>
      </w:r>
    </w:p>
    <w:p w14:paraId="59A20BF4" w14:textId="77777777" w:rsidR="0059010D" w:rsidRPr="0059010D" w:rsidRDefault="0059010D" w:rsidP="0059010D">
      <w:pPr>
        <w:spacing w:after="0" w:line="240" w:lineRule="auto"/>
        <w:ind w:left="50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/>
        </w:rPr>
      </w:pPr>
    </w:p>
    <w:p w14:paraId="2A6C69F6" w14:textId="77777777" w:rsidR="00221C63" w:rsidRPr="00221C63" w:rsidRDefault="00221C63" w:rsidP="0059010D">
      <w:pPr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</w:rPr>
      </w:pPr>
      <w:proofErr w:type="spellStart"/>
      <w:r w:rsidRPr="00221C63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</w:rPr>
        <w:t>Biometeorologie</w:t>
      </w:r>
      <w:proofErr w:type="spellEnd"/>
      <w:r w:rsidRPr="00221C63">
        <w:rPr>
          <w:rFonts w:ascii="Times New Roman" w:eastAsia="Times New Roman" w:hAnsi="Times New Roman" w:cs="Times New Roman"/>
          <w:b/>
          <w:bCs/>
          <w:iCs/>
          <w:color w:val="0070C0"/>
          <w:sz w:val="20"/>
          <w:szCs w:val="20"/>
        </w:rPr>
        <w:t xml:space="preserve"> </w:t>
      </w:r>
    </w:p>
    <w:p w14:paraId="1C29C907" w14:textId="77777777" w:rsidR="00221C63" w:rsidRPr="00221C63" w:rsidRDefault="00221C63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hu-HU"/>
        </w:rPr>
      </w:pPr>
      <w:r w:rsidRPr="00221C63">
        <w:rPr>
          <w:rFonts w:ascii="Times New Roman" w:eastAsia="Times New Roman" w:hAnsi="Times New Roman" w:cs="Times New Roman"/>
          <w:bCs/>
          <w:sz w:val="20"/>
          <w:szCs w:val="20"/>
          <w:lang w:val="hu-HU"/>
        </w:rPr>
        <w:t>Cele mai semnificative lucrări:</w:t>
      </w:r>
      <w:r w:rsidRPr="00221C63">
        <w:rPr>
          <w:rFonts w:ascii="Times New Roman" w:eastAsia="Times New Roman" w:hAnsi="Times New Roman" w:cs="Times New Roman"/>
          <w:b/>
          <w:sz w:val="20"/>
          <w:szCs w:val="20"/>
          <w:lang w:val="hu-HU"/>
        </w:rPr>
        <w:t xml:space="preserve"> </w:t>
      </w:r>
    </w:p>
    <w:p w14:paraId="0A11D009" w14:textId="77777777" w:rsidR="00221C63" w:rsidRPr="00221C63" w:rsidRDefault="00221C63" w:rsidP="0059010D">
      <w:pPr>
        <w:numPr>
          <w:ilvl w:val="0"/>
          <w:numId w:val="2"/>
        </w:numPr>
        <w:spacing w:after="0" w:line="240" w:lineRule="auto"/>
        <w:ind w:left="450" w:hanging="270"/>
        <w:contextualSpacing/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 w:eastAsia="en-GB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pacing w:val="-2"/>
          <w:sz w:val="20"/>
          <w:szCs w:val="20"/>
          <w:lang w:val="ro-RO" w:eastAsia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 w:eastAsia="en-GB"/>
        </w:rPr>
        <w:t xml:space="preserve">, Holobaca IH, Lazar C, Moldovan F, Imbroane A (2012) Air temperature trend and the impact on winter wheat phenology in Romania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pacing w:val="-2"/>
          <w:sz w:val="20"/>
          <w:szCs w:val="20"/>
          <w:lang w:val="ro-RO" w:eastAsia="en-GB"/>
        </w:rPr>
        <w:t>Climatic Change</w:t>
      </w:r>
      <w:r w:rsidRPr="00221C63">
        <w:rPr>
          <w:rFonts w:ascii="Times New Roman" w:eastAsia="Times New Roman" w:hAnsi="Times New Roman" w:cs="Times New Roman"/>
          <w:color w:val="000000"/>
          <w:spacing w:val="-2"/>
          <w:sz w:val="20"/>
          <w:szCs w:val="20"/>
          <w:lang w:val="ro-RO" w:eastAsia="en-GB"/>
        </w:rPr>
        <w:t xml:space="preserve">, 111(2), 393-410. DOI: 10.1007/s10584-011-0133-6. </w:t>
      </w:r>
    </w:p>
    <w:p w14:paraId="6866AF7A" w14:textId="77777777" w:rsidR="00221C63" w:rsidRPr="00221C63" w:rsidRDefault="00221C63" w:rsidP="0059010D">
      <w:pPr>
        <w:numPr>
          <w:ilvl w:val="0"/>
          <w:numId w:val="2"/>
        </w:numPr>
        <w:spacing w:after="0" w:line="240" w:lineRule="auto"/>
        <w:ind w:left="450" w:hanging="270"/>
        <w:contextualSpacing/>
        <w:jc w:val="both"/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  <w:lang w:val="ro-RO" w:eastAsia="en-GB"/>
        </w:rPr>
      </w:pPr>
      <w:r w:rsidRPr="00221C63">
        <w:rPr>
          <w:rFonts w:ascii="Times New Roman" w:eastAsia="Times New Roman" w:hAnsi="Times New Roman" w:cs="Times New Roman"/>
          <w:b/>
          <w:bCs/>
          <w:color w:val="000000"/>
          <w:spacing w:val="-4"/>
          <w:sz w:val="20"/>
          <w:szCs w:val="20"/>
          <w:lang w:val="ro-RO" w:eastAsia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  <w:lang w:val="ro-RO" w:eastAsia="en-GB"/>
        </w:rPr>
        <w:t xml:space="preserve">, Dogaru G, Man TC, Mălăescu S, Motricală M, Scripcă AS (2019) Perceived Influence of Weather Conditions on Rheumatic Pain in Romania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pacing w:val="-4"/>
          <w:sz w:val="20"/>
          <w:szCs w:val="20"/>
          <w:lang w:val="ro-RO" w:eastAsia="en-GB"/>
        </w:rPr>
        <w:t>Advances in Meteorology</w:t>
      </w:r>
      <w:r w:rsidRPr="00221C63"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  <w:lang w:val="ro-RO" w:eastAsia="en-GB"/>
        </w:rPr>
        <w:t xml:space="preserve">, Article ID 9187105, </w:t>
      </w:r>
      <w:hyperlink r:id="rId6" w:history="1">
        <w:r w:rsidRPr="00221C63">
          <w:rPr>
            <w:rFonts w:ascii="Times New Roman" w:eastAsia="Times New Roman" w:hAnsi="Times New Roman" w:cs="Times New Roman"/>
            <w:color w:val="0563C1" w:themeColor="hyperlink"/>
            <w:spacing w:val="-4"/>
            <w:sz w:val="20"/>
            <w:szCs w:val="20"/>
            <w:u w:val="single"/>
            <w:lang w:val="ro-RO" w:eastAsia="en-GB"/>
          </w:rPr>
          <w:t>https://doi.org/10.1155/2019/9187105</w:t>
        </w:r>
      </w:hyperlink>
      <w:r w:rsidRPr="00221C63">
        <w:rPr>
          <w:rFonts w:ascii="Times New Roman" w:eastAsia="Times New Roman" w:hAnsi="Times New Roman" w:cs="Times New Roman"/>
          <w:color w:val="000000"/>
          <w:spacing w:val="-4"/>
          <w:sz w:val="20"/>
          <w:szCs w:val="20"/>
          <w:lang w:val="ro-RO" w:eastAsia="en-GB"/>
        </w:rPr>
        <w:t>.</w:t>
      </w:r>
    </w:p>
    <w:p w14:paraId="4666BCBA" w14:textId="77777777" w:rsidR="00221C63" w:rsidRPr="00221C63" w:rsidRDefault="00221C63" w:rsidP="0059010D">
      <w:pPr>
        <w:numPr>
          <w:ilvl w:val="0"/>
          <w:numId w:val="2"/>
        </w:numPr>
        <w:spacing w:after="0" w:line="240" w:lineRule="auto"/>
        <w:ind w:left="450" w:hanging="270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</w:pPr>
      <w:r w:rsidRPr="00221C63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ro-RO" w:eastAsia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, Man TC, Vâtcă SD, Kobulniczky B, Stoian V (2020) Refining the Spatial Scale for Maize Crop Agro-Climatological Suitability Conditions in an Area with Complex Topography towards a Smart and Sustainable Agriculture. Case Study: Central Romania (Cluj County)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 w:eastAsia="en-GB"/>
        </w:rPr>
        <w:t>Sustainability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, 12(7), 2783; </w:t>
      </w:r>
      <w:hyperlink r:id="rId7" w:history="1">
        <w:r w:rsidRPr="00221C63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val="ro-RO" w:eastAsia="en-GB"/>
          </w:rPr>
          <w:t>https://doi.org/10.3390/su12072783</w:t>
        </w:r>
      </w:hyperlink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>.</w:t>
      </w:r>
    </w:p>
    <w:p w14:paraId="6E630A80" w14:textId="77777777" w:rsidR="00221C63" w:rsidRPr="00221C63" w:rsidRDefault="00221C63" w:rsidP="0059010D">
      <w:pPr>
        <w:numPr>
          <w:ilvl w:val="0"/>
          <w:numId w:val="2"/>
        </w:numPr>
        <w:spacing w:after="0" w:line="240" w:lineRule="auto"/>
        <w:ind w:left="450" w:hanging="270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</w:pP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Banc Ș, </w:t>
      </w:r>
      <w:r w:rsidRPr="00221C6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ro-RO" w:eastAsia="en-GB"/>
        </w:rPr>
        <w:t>Croitoru A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 xml:space="preserve">, David NA, Scripcă AS (2020) Changes Detected in Five Bioclimatic Indices in Large Romanian Cities over the Period 1961–2016. </w:t>
      </w:r>
      <w:r w:rsidRPr="00221C63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ro-RO" w:eastAsia="en-GB"/>
        </w:rPr>
        <w:t>Atmosphere</w:t>
      </w:r>
      <w:r w:rsidRPr="00221C63">
        <w:rPr>
          <w:rFonts w:ascii="Times New Roman" w:eastAsia="Times New Roman" w:hAnsi="Times New Roman" w:cs="Times New Roman"/>
          <w:color w:val="000000"/>
          <w:sz w:val="20"/>
          <w:szCs w:val="20"/>
          <w:lang w:val="ro-RO" w:eastAsia="en-GB"/>
        </w:rPr>
        <w:t>, 11(8), 819; https://doi.org/10.3390/atmos11080819.</w:t>
      </w:r>
    </w:p>
    <w:p w14:paraId="6896D605" w14:textId="77777777" w:rsidR="00221C63" w:rsidRPr="00221C63" w:rsidRDefault="00221C63" w:rsidP="00221C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D9D7207" w14:textId="7AB621BB" w:rsidR="00221C63" w:rsidRPr="00221C63" w:rsidRDefault="0059010D" w:rsidP="00221C63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9010D">
        <w:rPr>
          <w:rFonts w:ascii="Times New Roman" w:eastAsia="Times New Roman" w:hAnsi="Times New Roman" w:cs="Times New Roman"/>
          <w:b/>
          <w:sz w:val="20"/>
          <w:szCs w:val="20"/>
        </w:rPr>
        <w:t>Contact data</w:t>
      </w:r>
      <w:r w:rsidR="00221C63" w:rsidRPr="00221C63">
        <w:rPr>
          <w:rFonts w:ascii="Times New Roman" w:eastAsia="Times New Roman" w:hAnsi="Times New Roman" w:cs="Times New Roman"/>
          <w:bCs/>
          <w:sz w:val="20"/>
          <w:szCs w:val="20"/>
        </w:rPr>
        <w:t>: adina.croitoru@ubbcluj.ro</w:t>
      </w:r>
    </w:p>
    <w:p w14:paraId="2496EC75" w14:textId="77777777" w:rsidR="00780A6D" w:rsidRPr="0059010D" w:rsidRDefault="00780A6D"/>
    <w:sectPr w:rsidR="00780A6D" w:rsidRPr="005901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6424F"/>
    <w:multiLevelType w:val="hybridMultilevel"/>
    <w:tmpl w:val="446EB79E"/>
    <w:lvl w:ilvl="0" w:tplc="04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653829"/>
    <w:multiLevelType w:val="hybridMultilevel"/>
    <w:tmpl w:val="5DB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93CD7"/>
    <w:multiLevelType w:val="hybridMultilevel"/>
    <w:tmpl w:val="964EC5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93883"/>
    <w:multiLevelType w:val="hybridMultilevel"/>
    <w:tmpl w:val="50E241F0"/>
    <w:lvl w:ilvl="0" w:tplc="04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D51519F"/>
    <w:multiLevelType w:val="hybridMultilevel"/>
    <w:tmpl w:val="5EAAF38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zSztDAzszC0sLRU0lEKTi0uzszPAykwrAUA/0fmPywAAAA="/>
  </w:docVars>
  <w:rsids>
    <w:rsidRoot w:val="00221C63"/>
    <w:rsid w:val="00076488"/>
    <w:rsid w:val="001A6013"/>
    <w:rsid w:val="00221C63"/>
    <w:rsid w:val="0059010D"/>
    <w:rsid w:val="005C4C4B"/>
    <w:rsid w:val="005F7805"/>
    <w:rsid w:val="0078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8EBB9"/>
  <w15:chartTrackingRefBased/>
  <w15:docId w15:val="{AA57E602-561F-4A65-B5AB-D8843BABF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1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su120727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155/2019/9187105" TargetMode="External"/><Relationship Id="rId5" Type="http://schemas.openxmlformats.org/officeDocument/2006/relationships/hyperlink" Target="https://doi.org/10.1002/joc.618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na Croitoru</dc:creator>
  <cp:keywords/>
  <dc:description/>
  <cp:lastModifiedBy>Adina Croitoru</cp:lastModifiedBy>
  <cp:revision>6</cp:revision>
  <dcterms:created xsi:type="dcterms:W3CDTF">2021-10-10T20:34:00Z</dcterms:created>
  <dcterms:modified xsi:type="dcterms:W3CDTF">2021-10-10T20:54:00Z</dcterms:modified>
</cp:coreProperties>
</file>